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415A06D0" w14:textId="77777777" w:rsidR="000D475E" w:rsidRDefault="00005D03">
      <w:pPr>
        <w:keepNext/>
        <w:jc w:val="center"/>
      </w:pPr>
      <w:r w:rsidRPr="00005D03">
        <w:rPr>
          <w:rFonts w:ascii="Times New Roman" w:eastAsia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10AADA32" wp14:editId="05817AB9">
            <wp:simplePos x="0" y="0"/>
            <wp:positionH relativeFrom="margin">
              <wp:align>left</wp:align>
            </wp:positionH>
            <wp:positionV relativeFrom="paragraph">
              <wp:posOffset>4588</wp:posOffset>
            </wp:positionV>
            <wp:extent cx="1560830" cy="1560830"/>
            <wp:effectExtent l="0" t="0" r="1270" b="127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0830" cy="15608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75CD6">
        <w:rPr>
          <w:rFonts w:ascii="Times New Roman" w:eastAsia="Times New Roman" w:hAnsi="Times New Roman" w:cs="Times New Roman"/>
          <w:b/>
          <w:sz w:val="28"/>
          <w:szCs w:val="28"/>
        </w:rPr>
        <w:t>University of Illinois Springfield</w:t>
      </w:r>
    </w:p>
    <w:p w14:paraId="420352F4" w14:textId="7969107E" w:rsidR="0008441A" w:rsidRPr="00790844" w:rsidRDefault="00A75CD6" w:rsidP="00790844">
      <w:pPr>
        <w:keepNext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Student Go</w:t>
      </w:r>
      <w:r w:rsidR="004C5E08">
        <w:rPr>
          <w:rFonts w:ascii="Times New Roman" w:eastAsia="Times New Roman" w:hAnsi="Times New Roman" w:cs="Times New Roman"/>
          <w:b/>
          <w:sz w:val="28"/>
          <w:szCs w:val="28"/>
        </w:rPr>
        <w:t>vernment Association Resolution #</w:t>
      </w:r>
      <w:r w:rsidR="00790844">
        <w:rPr>
          <w:rFonts w:ascii="Times New Roman" w:eastAsia="Times New Roman" w:hAnsi="Times New Roman" w:cs="Times New Roman"/>
          <w:b/>
          <w:sz w:val="28"/>
          <w:szCs w:val="28"/>
        </w:rPr>
        <w:t xml:space="preserve"> 001</w:t>
      </w:r>
      <w:r w:rsidR="0008441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</w:p>
    <w:p w14:paraId="149234EF" w14:textId="55841841" w:rsidR="000D475E" w:rsidRDefault="009A59D2">
      <w:pPr>
        <w:keepNext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ampus to Downtown Shuttle</w:t>
      </w:r>
    </w:p>
    <w:p w14:paraId="48056394" w14:textId="247A50AD" w:rsidR="006A710E" w:rsidRPr="0008441A" w:rsidRDefault="00863781">
      <w:pPr>
        <w:keepNext/>
        <w:jc w:val="center"/>
      </w:pPr>
      <w:r>
        <w:rPr>
          <w:rFonts w:ascii="Times New Roman" w:eastAsia="Times New Roman" w:hAnsi="Times New Roman" w:cs="Times New Roman"/>
          <w:sz w:val="24"/>
          <w:szCs w:val="24"/>
        </w:rPr>
        <w:t>Increasing Students Ability to Travel to Springfield</w:t>
      </w:r>
      <w:r w:rsidR="00C77D12">
        <w:rPr>
          <w:rFonts w:ascii="Times New Roman" w:eastAsia="Times New Roman" w:hAnsi="Times New Roman" w:cs="Times New Roman"/>
          <w:sz w:val="24"/>
          <w:szCs w:val="24"/>
        </w:rPr>
        <w:t>’s Downtown</w:t>
      </w:r>
    </w:p>
    <w:p w14:paraId="3B73B055" w14:textId="08213338" w:rsidR="000D475E" w:rsidRDefault="006A710E" w:rsidP="009A59D2">
      <w:pPr>
        <w:keepNext/>
        <w:jc w:val="center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Resolution Sponsor: </w:t>
      </w:r>
      <w:r w:rsidR="00ED7AB8">
        <w:rPr>
          <w:rFonts w:ascii="Times New Roman" w:eastAsia="Times New Roman" w:hAnsi="Times New Roman" w:cs="Times New Roman"/>
          <w:sz w:val="24"/>
          <w:szCs w:val="24"/>
        </w:rPr>
        <w:t>President</w:t>
      </w:r>
      <w:bookmarkStart w:id="0" w:name="_GoBack"/>
      <w:bookmarkEnd w:id="0"/>
      <w:r w:rsidR="009A59D2">
        <w:rPr>
          <w:rFonts w:ascii="Times New Roman" w:eastAsia="Times New Roman" w:hAnsi="Times New Roman" w:cs="Times New Roman"/>
          <w:sz w:val="24"/>
          <w:szCs w:val="24"/>
        </w:rPr>
        <w:t xml:space="preserve"> Paoletti</w:t>
      </w:r>
    </w:p>
    <w:p w14:paraId="10C2D7CE" w14:textId="606D9FDB" w:rsidR="009A59D2" w:rsidRPr="009A59D2" w:rsidRDefault="009A59D2" w:rsidP="009A59D2">
      <w:pPr>
        <w:keepNext/>
        <w:jc w:val="center"/>
        <w:rPr>
          <w:rFonts w:ascii="Times New Roman" w:hAnsi="Times New Roman" w:cs="Times New Roman"/>
        </w:rPr>
      </w:pPr>
    </w:p>
    <w:p w14:paraId="5BFA53A7" w14:textId="77777777" w:rsidR="00C77D12" w:rsidRDefault="00C77D12" w:rsidP="0008441A">
      <w:pPr>
        <w:autoSpaceDE w:val="0"/>
        <w:autoSpaceDN w:val="0"/>
        <w:adjustRightInd w:val="0"/>
        <w:spacing w:line="240" w:lineRule="auto"/>
        <w:contextualSpacing/>
        <w:rPr>
          <w:rFonts w:asciiTheme="minorHAnsi" w:hAnsiTheme="minorHAnsi" w:cstheme="minorHAnsi"/>
        </w:rPr>
      </w:pPr>
    </w:p>
    <w:p w14:paraId="23219930" w14:textId="250F6DF7" w:rsidR="0008441A" w:rsidRPr="0008441A" w:rsidRDefault="0008441A" w:rsidP="0008441A">
      <w:pPr>
        <w:autoSpaceDE w:val="0"/>
        <w:autoSpaceDN w:val="0"/>
        <w:adjustRightInd w:val="0"/>
        <w:spacing w:line="240" w:lineRule="auto"/>
        <w:contextualSpacing/>
        <w:rPr>
          <w:rFonts w:asciiTheme="minorHAnsi" w:hAnsiTheme="minorHAnsi" w:cstheme="minorHAnsi"/>
          <w:u w:val="single"/>
        </w:rPr>
      </w:pPr>
      <w:r w:rsidRPr="00335E02">
        <w:rPr>
          <w:rFonts w:asciiTheme="minorHAnsi" w:hAnsiTheme="minorHAnsi" w:cstheme="minorHAnsi"/>
        </w:rPr>
        <w:br/>
      </w:r>
    </w:p>
    <w:p w14:paraId="7585AA81" w14:textId="67687290" w:rsidR="00C77D12" w:rsidRDefault="0008441A" w:rsidP="00C77D12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9A59D2">
        <w:rPr>
          <w:rFonts w:ascii="Times New Roman" w:eastAsia="Arial Unicode MS" w:hAnsi="Times New Roman"/>
          <w:sz w:val="24"/>
        </w:rPr>
        <w:t xml:space="preserve">Whereas, </w:t>
      </w:r>
      <w:r w:rsidR="009A59D2" w:rsidRPr="009A59D2">
        <w:rPr>
          <w:rFonts w:ascii="Times New Roman" w:eastAsia="Arial Unicode MS" w:hAnsi="Times New Roman"/>
          <w:sz w:val="24"/>
        </w:rPr>
        <w:t>the</w:t>
      </w:r>
      <w:r w:rsidR="00863781">
        <w:rPr>
          <w:rFonts w:ascii="Times New Roman" w:eastAsia="Arial Unicode MS" w:hAnsi="Times New Roman"/>
          <w:sz w:val="24"/>
        </w:rPr>
        <w:t xml:space="preserve"> University of Illinois Springfield is located outside of the downtown area</w:t>
      </w:r>
      <w:r w:rsidR="009A59D2" w:rsidRPr="009A59D2">
        <w:rPr>
          <w:rFonts w:ascii="Times New Roman" w:eastAsia="Arial Unicode MS" w:hAnsi="Times New Roman"/>
          <w:sz w:val="24"/>
        </w:rPr>
        <w:t xml:space="preserve"> </w:t>
      </w:r>
      <w:r w:rsidR="00C77D12">
        <w:rPr>
          <w:rFonts w:ascii="Times New Roman" w:eastAsia="Arial Unicode MS" w:hAnsi="Times New Roman"/>
          <w:sz w:val="24"/>
        </w:rPr>
        <w:t>and,</w:t>
      </w:r>
    </w:p>
    <w:p w14:paraId="2CFFDE72" w14:textId="77777777" w:rsidR="00C77D12" w:rsidRDefault="00C77D12" w:rsidP="00C77D12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</w:p>
    <w:p w14:paraId="1049A41F" w14:textId="3AEFF5C5" w:rsidR="00C77D12" w:rsidRPr="00C77D12" w:rsidRDefault="0008441A" w:rsidP="00C77D12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9A59D2">
        <w:rPr>
          <w:rFonts w:ascii="Times New Roman" w:eastAsia="Arial Unicode MS" w:hAnsi="Times New Roman"/>
          <w:sz w:val="24"/>
        </w:rPr>
        <w:t xml:space="preserve">Whereas, </w:t>
      </w:r>
      <w:r w:rsidR="00863781">
        <w:rPr>
          <w:rFonts w:ascii="Times New Roman" w:eastAsia="Arial Unicode MS" w:hAnsi="Times New Roman"/>
          <w:sz w:val="24"/>
        </w:rPr>
        <w:t xml:space="preserve">there </w:t>
      </w:r>
      <w:r w:rsidR="00863781" w:rsidRPr="009A59D2">
        <w:rPr>
          <w:rFonts w:ascii="Times New Roman" w:eastAsia="Arial Unicode MS" w:hAnsi="Times New Roman"/>
          <w:sz w:val="24"/>
        </w:rPr>
        <w:t>is a need for a connection between students and downtown life</w:t>
      </w:r>
      <w:r w:rsidR="00863781" w:rsidRPr="009A59D2">
        <w:rPr>
          <w:rFonts w:ascii="Times New Roman" w:eastAsia="Arial Unicode MS" w:hAnsi="Times New Roman"/>
          <w:sz w:val="24"/>
        </w:rPr>
        <w:t xml:space="preserve"> </w:t>
      </w:r>
      <w:r w:rsidR="00863781">
        <w:rPr>
          <w:rFonts w:ascii="Times New Roman" w:eastAsia="Arial Unicode MS" w:hAnsi="Times New Roman"/>
          <w:sz w:val="24"/>
        </w:rPr>
        <w:t xml:space="preserve">through </w:t>
      </w:r>
      <w:r w:rsidR="009A59D2" w:rsidRPr="009A59D2">
        <w:rPr>
          <w:rFonts w:ascii="Times New Roman" w:eastAsia="Arial Unicode MS" w:hAnsi="Times New Roman"/>
          <w:sz w:val="24"/>
        </w:rPr>
        <w:t xml:space="preserve">a transportation </w:t>
      </w:r>
      <w:r w:rsidR="00863781">
        <w:rPr>
          <w:rFonts w:ascii="Times New Roman" w:eastAsia="Arial Unicode MS" w:hAnsi="Times New Roman"/>
          <w:sz w:val="24"/>
        </w:rPr>
        <w:t>system and</w:t>
      </w:r>
      <w:r w:rsidR="009A59D2" w:rsidRPr="009A59D2">
        <w:rPr>
          <w:rFonts w:ascii="Times New Roman" w:eastAsia="Arial Unicode MS" w:hAnsi="Times New Roman"/>
          <w:sz w:val="24"/>
        </w:rPr>
        <w:t xml:space="preserve">, </w:t>
      </w:r>
    </w:p>
    <w:p w14:paraId="7C6AFAE4" w14:textId="2F27FDDB" w:rsidR="00C77D12" w:rsidRPr="00C77D12" w:rsidRDefault="00C77D12" w:rsidP="00C77D12">
      <w:pPr>
        <w:rPr>
          <w:rFonts w:ascii="Times New Roman" w:eastAsia="Arial Unicode MS" w:hAnsi="Times New Roman"/>
          <w:sz w:val="24"/>
        </w:rPr>
      </w:pPr>
    </w:p>
    <w:p w14:paraId="3A550268" w14:textId="03A61EDD" w:rsidR="00C77D12" w:rsidRDefault="00C77D12" w:rsidP="007E6438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C77D12">
        <w:rPr>
          <w:rFonts w:ascii="Times New Roman" w:eastAsia="Arial Unicode MS" w:hAnsi="Times New Roman"/>
          <w:sz w:val="24"/>
        </w:rPr>
        <w:t>Whereas, the University of Illinois Springfield (UIS) Student Government Association (SGA) is vested with the authority to be the voice for the student body; and,</w:t>
      </w:r>
    </w:p>
    <w:p w14:paraId="2B010A2B" w14:textId="77777777" w:rsidR="00C77D12" w:rsidRPr="00C77D12" w:rsidRDefault="00C77D12" w:rsidP="00C77D12">
      <w:pPr>
        <w:pStyle w:val="ListParagraph"/>
        <w:rPr>
          <w:rFonts w:ascii="Times New Roman" w:eastAsia="Arial Unicode MS" w:hAnsi="Times New Roman"/>
          <w:sz w:val="24"/>
        </w:rPr>
      </w:pPr>
    </w:p>
    <w:p w14:paraId="16FAB511" w14:textId="05A5A446" w:rsidR="00C77D12" w:rsidRPr="00C77D12" w:rsidRDefault="00C77D12" w:rsidP="00C77D12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>
        <w:rPr>
          <w:rFonts w:ascii="Times New Roman" w:eastAsia="Arial Unicode MS" w:hAnsi="Times New Roman"/>
          <w:sz w:val="24"/>
        </w:rPr>
        <w:t xml:space="preserve">Whereas, </w:t>
      </w:r>
      <w:r w:rsidRPr="00C77D12">
        <w:rPr>
          <w:rFonts w:ascii="Times New Roman" w:eastAsia="Arial Unicode MS" w:hAnsi="Times New Roman"/>
          <w:sz w:val="24"/>
        </w:rPr>
        <w:t xml:space="preserve">as large population of UIS students lack a means of transportation to enjoy the stores, restaurants, </w:t>
      </w:r>
      <w:proofErr w:type="spellStart"/>
      <w:r w:rsidRPr="00C77D12">
        <w:rPr>
          <w:rFonts w:ascii="Times New Roman" w:eastAsia="Arial Unicode MS" w:hAnsi="Times New Roman"/>
          <w:sz w:val="24"/>
        </w:rPr>
        <w:t>etc</w:t>
      </w:r>
      <w:proofErr w:type="spellEnd"/>
      <w:r w:rsidRPr="00C77D12">
        <w:rPr>
          <w:rFonts w:ascii="Times New Roman" w:eastAsia="Arial Unicode MS" w:hAnsi="Times New Roman"/>
          <w:sz w:val="24"/>
        </w:rPr>
        <w:t xml:space="preserve"> surrounding UIS and the greater Springfield community; and,</w:t>
      </w:r>
    </w:p>
    <w:p w14:paraId="6F70CDB6" w14:textId="077FB5E0" w:rsidR="009A59D2" w:rsidRPr="009A59D2" w:rsidRDefault="009A59D2" w:rsidP="009A59D2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rPr>
          <w:rFonts w:ascii="Times New Roman" w:eastAsia="Arial Unicode MS" w:hAnsi="Times New Roman"/>
          <w:sz w:val="24"/>
        </w:rPr>
      </w:pPr>
    </w:p>
    <w:p w14:paraId="5BF14208" w14:textId="3C7BE5F3" w:rsidR="0008441A" w:rsidRPr="00966DF9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966DF9">
        <w:rPr>
          <w:rFonts w:ascii="Times New Roman" w:eastAsia="Arial Unicode MS" w:hAnsi="Times New Roman"/>
          <w:sz w:val="24"/>
        </w:rPr>
        <w:t xml:space="preserve">Whereas, </w:t>
      </w:r>
      <w:r w:rsidR="009A59D2">
        <w:rPr>
          <w:rFonts w:ascii="Times New Roman" w:eastAsia="Arial Unicode MS" w:hAnsi="Times New Roman"/>
          <w:sz w:val="24"/>
        </w:rPr>
        <w:t xml:space="preserve">the </w:t>
      </w:r>
      <w:r w:rsidR="00863781">
        <w:rPr>
          <w:rFonts w:ascii="Times New Roman" w:eastAsia="Arial Unicode MS" w:hAnsi="Times New Roman"/>
          <w:sz w:val="24"/>
        </w:rPr>
        <w:t xml:space="preserve">campus to downtown </w:t>
      </w:r>
      <w:r w:rsidR="009A59D2">
        <w:rPr>
          <w:rFonts w:ascii="Times New Roman" w:eastAsia="Arial Unicode MS" w:hAnsi="Times New Roman"/>
          <w:sz w:val="24"/>
        </w:rPr>
        <w:t xml:space="preserve">shuttle would be free for students </w:t>
      </w:r>
      <w:r w:rsidR="00C77D12">
        <w:rPr>
          <w:rFonts w:ascii="Times New Roman" w:eastAsia="Arial Unicode MS" w:hAnsi="Times New Roman"/>
          <w:sz w:val="24"/>
        </w:rPr>
        <w:t xml:space="preserve">to enjoy the local nightlight </w:t>
      </w:r>
      <w:r w:rsidRPr="00966DF9">
        <w:rPr>
          <w:rFonts w:ascii="Times New Roman" w:eastAsia="Arial Unicode MS" w:hAnsi="Times New Roman"/>
          <w:sz w:val="24"/>
        </w:rPr>
        <w:t>and,</w:t>
      </w:r>
    </w:p>
    <w:p w14:paraId="0D2120E7" w14:textId="367BFBFE" w:rsidR="009A59D2" w:rsidRPr="00C77D12" w:rsidRDefault="009A59D2" w:rsidP="00C77D12">
      <w:pPr>
        <w:rPr>
          <w:rFonts w:ascii="Times New Roman" w:eastAsia="Arial Unicode MS" w:hAnsi="Times New Roman"/>
          <w:sz w:val="24"/>
        </w:rPr>
      </w:pPr>
    </w:p>
    <w:p w14:paraId="3ED85AD3" w14:textId="1DA36261" w:rsidR="009A59D2" w:rsidRPr="00966DF9" w:rsidRDefault="009A59D2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>
        <w:rPr>
          <w:rFonts w:ascii="Times New Roman" w:eastAsia="Arial Unicode MS" w:hAnsi="Times New Roman"/>
          <w:sz w:val="24"/>
        </w:rPr>
        <w:t xml:space="preserve">Whereas, </w:t>
      </w:r>
      <w:r w:rsidR="00C77D12">
        <w:rPr>
          <w:rFonts w:ascii="Times New Roman" w:eastAsia="Arial Unicode MS" w:hAnsi="Times New Roman"/>
          <w:sz w:val="24"/>
        </w:rPr>
        <w:t>this shuttle would be funded for the fall semester, but open to renewal for the spring semester and,</w:t>
      </w:r>
    </w:p>
    <w:p w14:paraId="15FE68A0" w14:textId="77777777" w:rsidR="0008441A" w:rsidRPr="00966DF9" w:rsidRDefault="0008441A" w:rsidP="0008441A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 w:cs="Times New Roman"/>
          <w:sz w:val="24"/>
          <w:szCs w:val="24"/>
        </w:rPr>
      </w:pPr>
    </w:p>
    <w:p w14:paraId="0F93BE7D" w14:textId="08B805F1" w:rsidR="000D475E" w:rsidRDefault="0008441A" w:rsidP="00863781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966DF9">
        <w:rPr>
          <w:rFonts w:ascii="Times New Roman" w:eastAsia="Arial Unicode MS" w:hAnsi="Times New Roman"/>
          <w:b/>
          <w:sz w:val="24"/>
        </w:rPr>
        <w:t>Be It Resolved,</w:t>
      </w:r>
      <w:r w:rsidRPr="00966DF9">
        <w:rPr>
          <w:rFonts w:ascii="Times New Roman" w:eastAsia="Arial Unicode MS" w:hAnsi="Times New Roman"/>
          <w:sz w:val="24"/>
        </w:rPr>
        <w:t xml:space="preserve"> that </w:t>
      </w:r>
      <w:r w:rsidR="009A59D2">
        <w:rPr>
          <w:rFonts w:ascii="Times New Roman" w:eastAsia="Arial Unicode MS" w:hAnsi="Times New Roman"/>
          <w:sz w:val="24"/>
        </w:rPr>
        <w:t xml:space="preserve">the Student Government Association </w:t>
      </w:r>
      <w:r w:rsidR="00863781">
        <w:rPr>
          <w:rFonts w:ascii="Times New Roman" w:eastAsia="Arial Unicode MS" w:hAnsi="Times New Roman"/>
          <w:sz w:val="24"/>
        </w:rPr>
        <w:t xml:space="preserve">adopt this resolution to increase the ability for students to travel </w:t>
      </w:r>
      <w:r w:rsidR="00C77D12">
        <w:rPr>
          <w:rFonts w:ascii="Times New Roman" w:eastAsia="Arial Unicode MS" w:hAnsi="Times New Roman"/>
          <w:sz w:val="24"/>
        </w:rPr>
        <w:t xml:space="preserve">to </w:t>
      </w:r>
      <w:r w:rsidR="00863781">
        <w:rPr>
          <w:rFonts w:ascii="Times New Roman" w:eastAsia="Arial Unicode MS" w:hAnsi="Times New Roman"/>
          <w:sz w:val="24"/>
        </w:rPr>
        <w:t>downtown</w:t>
      </w:r>
      <w:r w:rsidR="00C77D12">
        <w:rPr>
          <w:rFonts w:ascii="Times New Roman" w:eastAsia="Arial Unicode MS" w:hAnsi="Times New Roman"/>
          <w:sz w:val="24"/>
        </w:rPr>
        <w:t xml:space="preserve"> and,</w:t>
      </w:r>
    </w:p>
    <w:p w14:paraId="0F6231F0" w14:textId="77777777" w:rsidR="00C77D12" w:rsidRPr="00C77D12" w:rsidRDefault="00C77D12" w:rsidP="00C77D12">
      <w:pPr>
        <w:pStyle w:val="ListParagraph"/>
        <w:rPr>
          <w:rFonts w:ascii="Times New Roman" w:eastAsia="Arial Unicode MS" w:hAnsi="Times New Roman"/>
          <w:sz w:val="24"/>
        </w:rPr>
      </w:pPr>
    </w:p>
    <w:p w14:paraId="2A6C60AF" w14:textId="2001DECF" w:rsidR="00863781" w:rsidRDefault="00C77D12" w:rsidP="00C77D12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>
        <w:rPr>
          <w:rFonts w:ascii="Times New Roman" w:eastAsia="Arial Unicode MS" w:hAnsi="Times New Roman"/>
          <w:b/>
          <w:sz w:val="24"/>
        </w:rPr>
        <w:t xml:space="preserve">Be It Further Resolved, </w:t>
      </w:r>
      <w:r>
        <w:rPr>
          <w:rFonts w:ascii="Times New Roman" w:eastAsia="Arial Unicode MS" w:hAnsi="Times New Roman"/>
          <w:sz w:val="24"/>
        </w:rPr>
        <w:t xml:space="preserve">that the Student Government Association allocate $1500 of the budget to support the campus to downtown shuttle. </w:t>
      </w:r>
    </w:p>
    <w:p w14:paraId="1E08E9C0" w14:textId="77777777" w:rsidR="00C77D12" w:rsidRPr="00C77D12" w:rsidRDefault="00C77D12" w:rsidP="00C77D12">
      <w:pPr>
        <w:pStyle w:val="ListParagraph"/>
        <w:rPr>
          <w:rFonts w:ascii="Times New Roman" w:eastAsia="Arial Unicode MS" w:hAnsi="Times New Roman"/>
          <w:sz w:val="24"/>
        </w:rPr>
      </w:pPr>
    </w:p>
    <w:p w14:paraId="02CD6E30" w14:textId="77777777" w:rsidR="00C77D12" w:rsidRDefault="00C77D12" w:rsidP="00C77D12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</w:p>
    <w:p w14:paraId="681B0036" w14:textId="6EE3F93F" w:rsidR="00C77D12" w:rsidRPr="00C77D12" w:rsidRDefault="00C77D12" w:rsidP="00C77D12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rPr>
          <w:rFonts w:ascii="Times New Roman" w:eastAsia="Arial Unicode MS" w:hAnsi="Times New Roman"/>
          <w:sz w:val="44"/>
          <w:szCs w:val="44"/>
        </w:rPr>
      </w:pPr>
    </w:p>
    <w:p w14:paraId="0DDE0FCD" w14:textId="77777777" w:rsidR="000D475E" w:rsidRDefault="00A75CD6">
      <w:pPr>
        <w:keepNext/>
        <w:spacing w:after="140" w:line="288" w:lineRule="auto"/>
        <w:jc w:val="both"/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                                                          ______________________</w:t>
      </w:r>
    </w:p>
    <w:p w14:paraId="1B10F534" w14:textId="52B5A191" w:rsidR="000D475E" w:rsidRDefault="00863781">
      <w:pPr>
        <w:keepNext/>
        <w:spacing w:after="160" w:line="288" w:lineRule="auto"/>
        <w:jc w:val="both"/>
      </w:pPr>
      <w:r>
        <w:rPr>
          <w:rFonts w:ascii="Times New Roman" w:eastAsia="Times New Roman" w:hAnsi="Times New Roman" w:cs="Times New Roman"/>
          <w:sz w:val="24"/>
          <w:szCs w:val="24"/>
        </w:rPr>
        <w:t>Signature of Treasurer</w:t>
      </w:r>
      <w:r w:rsidR="0008441A">
        <w:rPr>
          <w:rFonts w:ascii="Times New Roman" w:eastAsia="Times New Roman" w:hAnsi="Times New Roman" w:cs="Times New Roman"/>
          <w:sz w:val="24"/>
          <w:szCs w:val="24"/>
        </w:rPr>
        <w:tab/>
      </w:r>
      <w:r w:rsidR="0008441A">
        <w:rPr>
          <w:rFonts w:ascii="Times New Roman" w:eastAsia="Times New Roman" w:hAnsi="Times New Roman" w:cs="Times New Roman"/>
          <w:sz w:val="24"/>
          <w:szCs w:val="24"/>
        </w:rPr>
        <w:tab/>
      </w:r>
      <w:r w:rsidR="0008441A">
        <w:rPr>
          <w:rFonts w:ascii="Times New Roman" w:eastAsia="Times New Roman" w:hAnsi="Times New Roman" w:cs="Times New Roman"/>
          <w:sz w:val="24"/>
          <w:szCs w:val="24"/>
        </w:rPr>
        <w:tab/>
      </w:r>
      <w:r w:rsidR="0008441A">
        <w:rPr>
          <w:rFonts w:ascii="Times New Roman" w:eastAsia="Times New Roman" w:hAnsi="Times New Roman" w:cs="Times New Roman"/>
          <w:sz w:val="24"/>
          <w:szCs w:val="24"/>
        </w:rPr>
        <w:tab/>
      </w:r>
      <w:r w:rsidR="0008441A">
        <w:rPr>
          <w:rFonts w:ascii="Times New Roman" w:eastAsia="Times New Roman" w:hAnsi="Times New Roman" w:cs="Times New Roman"/>
          <w:sz w:val="24"/>
          <w:szCs w:val="24"/>
        </w:rPr>
        <w:tab/>
      </w:r>
      <w:r w:rsidR="0008441A">
        <w:rPr>
          <w:rFonts w:ascii="Times New Roman" w:eastAsia="Times New Roman" w:hAnsi="Times New Roman" w:cs="Times New Roman"/>
          <w:sz w:val="24"/>
          <w:szCs w:val="24"/>
        </w:rPr>
        <w:tab/>
      </w:r>
      <w:r w:rsidR="0008441A">
        <w:rPr>
          <w:rFonts w:ascii="Times New Roman" w:eastAsia="Times New Roman" w:hAnsi="Times New Roman" w:cs="Times New Roman"/>
          <w:sz w:val="24"/>
          <w:szCs w:val="24"/>
        </w:rPr>
        <w:tab/>
        <w:t xml:space="preserve">Signature of </w:t>
      </w:r>
      <w:r w:rsidR="00A75CD6">
        <w:rPr>
          <w:rFonts w:ascii="Times New Roman" w:eastAsia="Times New Roman" w:hAnsi="Times New Roman" w:cs="Times New Roman"/>
          <w:sz w:val="24"/>
          <w:szCs w:val="24"/>
        </w:rPr>
        <w:t>President</w:t>
      </w:r>
    </w:p>
    <w:p w14:paraId="749B9B89" w14:textId="77777777" w:rsidR="000D475E" w:rsidRDefault="000D475E"/>
    <w:sectPr w:rsidR="000D475E">
      <w:headerReference w:type="default" r:id="rId8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6458B70" w14:textId="77777777" w:rsidR="00D40DEA" w:rsidRDefault="00D40DEA">
      <w:pPr>
        <w:spacing w:line="240" w:lineRule="auto"/>
      </w:pPr>
      <w:r>
        <w:separator/>
      </w:r>
    </w:p>
  </w:endnote>
  <w:endnote w:type="continuationSeparator" w:id="0">
    <w:p w14:paraId="6F67408C" w14:textId="77777777" w:rsidR="00D40DEA" w:rsidRDefault="00D40DE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 Neue Light">
    <w:altName w:val="Microsoft YaHei"/>
    <w:charset w:val="00"/>
    <w:family w:val="auto"/>
    <w:pitch w:val="variable"/>
    <w:sig w:usb0="A00002FF" w:usb1="5000205B" w:usb2="00000002" w:usb3="00000000" w:csb0="00000007" w:csb1="00000000"/>
  </w:font>
  <w:font w:name="ヒラギノ角ゴ Pro W3">
    <w:altName w:val="MS Gothic"/>
    <w:charset w:val="4E"/>
    <w:family w:val="auto"/>
    <w:pitch w:val="variable"/>
    <w:sig w:usb0="00000000" w:usb1="7AC7FFFF" w:usb2="00000012" w:usb3="00000000" w:csb0="0002000D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Unicode MS">
    <w:panose1 w:val="020B0604020202020204"/>
    <w:charset w:val="00"/>
    <w:family w:val="auto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FF1BB7A" w14:textId="77777777" w:rsidR="00D40DEA" w:rsidRDefault="00D40DEA">
      <w:pPr>
        <w:spacing w:line="240" w:lineRule="auto"/>
      </w:pPr>
      <w:r>
        <w:separator/>
      </w:r>
    </w:p>
  </w:footnote>
  <w:footnote w:type="continuationSeparator" w:id="0">
    <w:p w14:paraId="7B61FD7D" w14:textId="77777777" w:rsidR="00D40DEA" w:rsidRDefault="00D40DE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9426A5" w14:textId="77777777" w:rsidR="000D475E" w:rsidRPr="0008441A" w:rsidRDefault="000D475E" w:rsidP="0008441A">
    <w:pPr>
      <w:jc w:val="center"/>
      <w:rPr>
        <w:i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2976595"/>
    <w:multiLevelType w:val="hybridMultilevel"/>
    <w:tmpl w:val="E85216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0N7cwtjQxNjYzMbJQ0lEKTi0uzszPAykwrAUA3viSpCwAAAA="/>
  </w:docVars>
  <w:rsids>
    <w:rsidRoot w:val="000D475E"/>
    <w:rsid w:val="00005D03"/>
    <w:rsid w:val="000804C5"/>
    <w:rsid w:val="0008441A"/>
    <w:rsid w:val="000A2837"/>
    <w:rsid w:val="000D475E"/>
    <w:rsid w:val="000F33BD"/>
    <w:rsid w:val="00126D3D"/>
    <w:rsid w:val="001C6753"/>
    <w:rsid w:val="001D14F8"/>
    <w:rsid w:val="001E0B1D"/>
    <w:rsid w:val="003B4338"/>
    <w:rsid w:val="003E070F"/>
    <w:rsid w:val="003E3A78"/>
    <w:rsid w:val="003E4013"/>
    <w:rsid w:val="004C5E08"/>
    <w:rsid w:val="004D289F"/>
    <w:rsid w:val="004D77EE"/>
    <w:rsid w:val="0056014D"/>
    <w:rsid w:val="005C3067"/>
    <w:rsid w:val="005E1B92"/>
    <w:rsid w:val="00627912"/>
    <w:rsid w:val="006408C4"/>
    <w:rsid w:val="006A710E"/>
    <w:rsid w:val="006B6625"/>
    <w:rsid w:val="006C4FD9"/>
    <w:rsid w:val="00790844"/>
    <w:rsid w:val="007B054E"/>
    <w:rsid w:val="007B67A9"/>
    <w:rsid w:val="007B789F"/>
    <w:rsid w:val="00863781"/>
    <w:rsid w:val="008E556F"/>
    <w:rsid w:val="00934E8A"/>
    <w:rsid w:val="00966DF9"/>
    <w:rsid w:val="00973BCA"/>
    <w:rsid w:val="009A59D2"/>
    <w:rsid w:val="009E28C0"/>
    <w:rsid w:val="00A42171"/>
    <w:rsid w:val="00A75CD6"/>
    <w:rsid w:val="00AB3843"/>
    <w:rsid w:val="00AE4A6D"/>
    <w:rsid w:val="00B43640"/>
    <w:rsid w:val="00B5568C"/>
    <w:rsid w:val="00B67E58"/>
    <w:rsid w:val="00C3097C"/>
    <w:rsid w:val="00C77D12"/>
    <w:rsid w:val="00CA29C4"/>
    <w:rsid w:val="00CB535E"/>
    <w:rsid w:val="00D166DA"/>
    <w:rsid w:val="00D40DEA"/>
    <w:rsid w:val="00D91C79"/>
    <w:rsid w:val="00D93EFB"/>
    <w:rsid w:val="00ED7AB8"/>
    <w:rsid w:val="00EE6DE8"/>
    <w:rsid w:val="00F00CDD"/>
    <w:rsid w:val="00F06415"/>
    <w:rsid w:val="00F967E3"/>
    <w:rsid w:val="00FC26A3"/>
    <w:rsid w:val="00FF2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0CC42C"/>
  <w15:docId w15:val="{153FBECA-BE3F-4DED-999F-21B2AF190A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  <w:contextualSpacing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  <w:contextualSpacing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08441A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441A"/>
  </w:style>
  <w:style w:type="paragraph" w:styleId="Footer">
    <w:name w:val="footer"/>
    <w:basedOn w:val="Normal"/>
    <w:link w:val="FooterChar"/>
    <w:uiPriority w:val="99"/>
    <w:unhideWhenUsed/>
    <w:rsid w:val="0008441A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441A"/>
  </w:style>
  <w:style w:type="paragraph" w:styleId="ListParagraph">
    <w:name w:val="List Paragraph"/>
    <w:basedOn w:val="Normal"/>
    <w:uiPriority w:val="72"/>
    <w:qFormat/>
    <w:rsid w:val="0008441A"/>
    <w:pPr>
      <w:spacing w:line="312" w:lineRule="auto"/>
      <w:ind w:left="720"/>
      <w:contextualSpacing/>
    </w:pPr>
    <w:rPr>
      <w:rFonts w:ascii="Helvetica Neue Light" w:eastAsia="ヒラギノ角ゴ Pro W3" w:hAnsi="Helvetica Neue Light" w:cs="Times New Roman"/>
      <w:sz w:val="18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42171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42171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42171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42171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421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42171"/>
    <w:pPr>
      <w:spacing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2171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212</Words>
  <Characters>120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ehmet, Austin M</dc:creator>
  <cp:lastModifiedBy>Paoletti, Ben J</cp:lastModifiedBy>
  <cp:revision>4</cp:revision>
  <dcterms:created xsi:type="dcterms:W3CDTF">2019-08-23T17:21:00Z</dcterms:created>
  <dcterms:modified xsi:type="dcterms:W3CDTF">2019-08-23T17:41:00Z</dcterms:modified>
</cp:coreProperties>
</file>